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0B11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B111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D41246" w:rsidRDefault="00AA4C11" w:rsidP="009344F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0B111D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="00D41246" w:rsidRPr="00D41246">
        <w:rPr>
          <w:rFonts w:ascii="Arial" w:hAnsi="Arial" w:cs="Arial"/>
          <w:color w:val="222222"/>
          <w:sz w:val="20"/>
          <w:szCs w:val="20"/>
          <w:shd w:val="clear" w:color="auto" w:fill="FFFFFF"/>
        </w:rPr>
        <w:t>It is accepted.</w:t>
      </w:r>
    </w:p>
    <w:p w:rsidR="00404B83" w:rsidRPr="000B111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0B111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B111D" w:rsidRPr="000B111D" w:rsidRDefault="00D41246" w:rsidP="00D41246">
      <w:pPr>
        <w:rPr>
          <w:rFonts w:ascii="Arial" w:hAnsi="Arial" w:cs="Arial"/>
          <w:bCs/>
          <w:sz w:val="20"/>
          <w:szCs w:val="20"/>
        </w:rPr>
      </w:pPr>
      <w:proofErr w:type="spellStart"/>
      <w:r>
        <w:rPr>
          <w:rFonts w:ascii="Arial" w:hAnsi="Arial" w:cs="Arial"/>
          <w:bCs/>
          <w:sz w:val="20"/>
          <w:szCs w:val="20"/>
        </w:rPr>
        <w:t>Dr.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sz w:val="20"/>
          <w:szCs w:val="20"/>
        </w:rPr>
        <w:t>Fatemeh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D41246">
        <w:rPr>
          <w:rFonts w:ascii="Arial" w:hAnsi="Arial" w:cs="Arial"/>
          <w:bCs/>
          <w:sz w:val="20"/>
          <w:szCs w:val="20"/>
        </w:rPr>
        <w:t>, Islamic Azad University, Iran</w:t>
      </w:r>
    </w:p>
    <w:sectPr w:rsidR="000B111D" w:rsidRPr="000B11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3NDexNDEzNDMyMDRU0lEKTi0uzszPAykwqgUA+k7zWCwAAAA="/>
  </w:docVars>
  <w:rsids>
    <w:rsidRoot w:val="00A72896"/>
    <w:rsid w:val="000B111D"/>
    <w:rsid w:val="002C0B2C"/>
    <w:rsid w:val="0032630C"/>
    <w:rsid w:val="00404B83"/>
    <w:rsid w:val="004B458C"/>
    <w:rsid w:val="005671C1"/>
    <w:rsid w:val="00692696"/>
    <w:rsid w:val="00747758"/>
    <w:rsid w:val="009344FF"/>
    <w:rsid w:val="009F328F"/>
    <w:rsid w:val="009F51BD"/>
    <w:rsid w:val="00A72896"/>
    <w:rsid w:val="00AA4C11"/>
    <w:rsid w:val="00B636D5"/>
    <w:rsid w:val="00D41246"/>
    <w:rsid w:val="00D606BC"/>
    <w:rsid w:val="00E30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1A8EE"/>
  <w15:docId w15:val="{C8491BD7-7958-4986-92B5-D472F7382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02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10</cp:revision>
  <dcterms:created xsi:type="dcterms:W3CDTF">2025-02-19T08:37:00Z</dcterms:created>
  <dcterms:modified xsi:type="dcterms:W3CDTF">2025-05-27T05:34:00Z</dcterms:modified>
</cp:coreProperties>
</file>